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45BE" w:rsidRPr="00D06B2A" w:rsidRDefault="003645BE" w:rsidP="003645BE">
      <w:pPr>
        <w:pStyle w:val="Heading1"/>
        <w:spacing w:line="360" w:lineRule="auto"/>
        <w:rPr>
          <w:rFonts w:ascii="Times New Roman" w:hAnsi="Times New Roman" w:cs="Times New Roman"/>
          <w:lang w:eastAsia="zh-CN"/>
        </w:rPr>
      </w:pPr>
      <w:r w:rsidRPr="002B39A5">
        <w:rPr>
          <w:rFonts w:ascii="Times New Roman" w:hAnsi="Times New Roman" w:cs="Times New Roman"/>
          <w:lang w:eastAsia="zh-CN"/>
        </w:rPr>
        <w:t>S2 File</w:t>
      </w:r>
      <w:r>
        <w:rPr>
          <w:rFonts w:ascii="Times New Roman" w:hAnsi="Times New Roman" w:cs="Times New Roman"/>
          <w:lang w:eastAsia="zh-CN"/>
        </w:rPr>
        <w:t>.</w:t>
      </w:r>
      <w:r w:rsidRPr="00D06B2A">
        <w:rPr>
          <w:rFonts w:ascii="Times New Roman" w:hAnsi="Times New Roman" w:cs="Times New Roman"/>
          <w:lang w:eastAsia="zh-CN"/>
        </w:rPr>
        <w:t xml:space="preserve"> Ovid MEDLINE Search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3645BE" w:rsidRPr="00D06B2A" w:rsidTr="00C20B2D">
        <w:tc>
          <w:tcPr>
            <w:tcW w:w="9242" w:type="dxa"/>
          </w:tcPr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 exp Beds/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 mattress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3 cushion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4 (foam or transfoam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5 overlay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6 (pad or pads).ti,ab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7 gel.ti,ab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8 pressure relie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9 pressure reduc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0 pressure alleviat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1 (low pressure adj2 device$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2 (low pressure adj2 support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3 (constant adj2 pressure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4 static air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5 (alternat$ adj pressure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6 air suspension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7 air bag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8 water suspension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19 (elevation adj2 device$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0 (clinifloat or maxifloat or vaperm or therarest or sheepskin or hammock or foot waffle or silicore or pegasus or cairwave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1 ((turn$ or tilt$) adj (bed$ or frame$)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2 (kinetic adj (therapy or table$)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3 net bed$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4 (positioning or repositioning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5 or/1-24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6 exp Pressure Ulcer/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7 (pressure adj (ulcer$ or sore$)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8 (decubitus adj (ulcer$ or sore$)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29 (bed adj (ulcer$ or sore$)).mp.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 xml:space="preserve">30 or/26-29 </w:t>
            </w:r>
          </w:p>
          <w:p w:rsidR="003645BE" w:rsidRPr="00D06B2A" w:rsidRDefault="003645BE" w:rsidP="00C20B2D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D06B2A">
              <w:rPr>
                <w:rFonts w:ascii="Times New Roman" w:hAnsi="Times New Roman" w:cs="Times New Roman"/>
                <w:lang w:eastAsia="zh-CN"/>
              </w:rPr>
              <w:t>31 25 and 30</w:t>
            </w:r>
          </w:p>
        </w:tc>
      </w:tr>
    </w:tbl>
    <w:p w:rsidR="008A6305" w:rsidRPr="003645BE" w:rsidRDefault="003645BE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28"/>
          <w:szCs w:val="28"/>
          <w:lang w:eastAsia="zh-CN"/>
        </w:rPr>
      </w:pPr>
      <w:bookmarkStart w:id="0" w:name="_GoBack"/>
      <w:bookmarkEnd w:id="0"/>
    </w:p>
    <w:sectPr w:rsidR="008A6305" w:rsidRPr="003645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zY1MjAzNTIyNDZR0lEKTi0uzszPAykwrAUA6Cao1iwAAAA="/>
  </w:docVars>
  <w:rsids>
    <w:rsidRoot w:val="00E933A5"/>
    <w:rsid w:val="00093C07"/>
    <w:rsid w:val="00187A79"/>
    <w:rsid w:val="003645BE"/>
    <w:rsid w:val="00624337"/>
    <w:rsid w:val="00854FFC"/>
    <w:rsid w:val="00E52818"/>
    <w:rsid w:val="00E6457D"/>
    <w:rsid w:val="00E93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5BE"/>
  </w:style>
  <w:style w:type="paragraph" w:styleId="Heading1">
    <w:name w:val="heading 1"/>
    <w:basedOn w:val="Normal"/>
    <w:next w:val="Normal"/>
    <w:link w:val="Heading1Char"/>
    <w:uiPriority w:val="9"/>
    <w:qFormat/>
    <w:rsid w:val="003645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5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364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5BE"/>
  </w:style>
  <w:style w:type="paragraph" w:styleId="Heading1">
    <w:name w:val="heading 1"/>
    <w:basedOn w:val="Normal"/>
    <w:next w:val="Normal"/>
    <w:link w:val="Heading1Char"/>
    <w:uiPriority w:val="9"/>
    <w:qFormat/>
    <w:rsid w:val="003645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5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364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3</Characters>
  <Application>Microsoft Office Word</Application>
  <DocSecurity>0</DocSecurity>
  <Lines>6</Lines>
  <Paragraphs>1</Paragraphs>
  <ScaleCrop>false</ScaleCrop>
  <Company>University of Manchester</Company>
  <LinksUpToDate>false</LinksUpToDate>
  <CharactersWithSpaces>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hu Shi</dc:creator>
  <cp:keywords/>
  <dc:description/>
  <cp:lastModifiedBy>Chunhu Shi</cp:lastModifiedBy>
  <cp:revision>2</cp:revision>
  <dcterms:created xsi:type="dcterms:W3CDTF">2017-09-27T08:12:00Z</dcterms:created>
  <dcterms:modified xsi:type="dcterms:W3CDTF">2017-09-27T08:12:00Z</dcterms:modified>
</cp:coreProperties>
</file>